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03F03" w14:textId="448637E0" w:rsidR="00CF1144" w:rsidRPr="00FC442D" w:rsidRDefault="00FC442D" w:rsidP="007A7350">
      <w:pPr>
        <w:pStyle w:val="Title"/>
        <w:rPr>
          <w:rFonts w:asciiTheme="minorHAnsi" w:hAnsiTheme="minorHAnsi" w:cstheme="minorHAnsi"/>
          <w:b/>
          <w:bCs/>
          <w:sz w:val="36"/>
          <w:szCs w:val="36"/>
          <w:lang w:val="en-US"/>
        </w:rPr>
      </w:pPr>
      <w:r w:rsidRPr="00FC442D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Probability Exercises </w:t>
      </w:r>
      <w:r w:rsidR="007A7350" w:rsidRPr="00FC442D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Worksheet </w:t>
      </w:r>
      <w:r w:rsidR="003B0576" w:rsidRPr="00FC442D">
        <w:rPr>
          <w:rFonts w:asciiTheme="minorHAnsi" w:hAnsiTheme="minorHAnsi" w:cstheme="minorHAnsi"/>
          <w:b/>
          <w:bCs/>
          <w:sz w:val="36"/>
          <w:szCs w:val="36"/>
          <w:lang w:val="en-US"/>
        </w:rPr>
        <w:t>2</w:t>
      </w:r>
      <w:r w:rsidR="007A7350" w:rsidRPr="00FC442D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      </w:t>
      </w:r>
      <w:proofErr w:type="gramStart"/>
      <w:r w:rsidR="007A7350" w:rsidRPr="00FC442D">
        <w:rPr>
          <w:rFonts w:asciiTheme="minorHAnsi" w:hAnsiTheme="minorHAnsi" w:cstheme="minorHAnsi"/>
          <w:b/>
          <w:bCs/>
          <w:sz w:val="36"/>
          <w:szCs w:val="36"/>
          <w:lang w:val="en-US"/>
        </w:rPr>
        <w:t>Name :</w:t>
      </w:r>
      <w:proofErr w:type="gramEnd"/>
      <w:r w:rsidR="007A7350" w:rsidRPr="00FC442D">
        <w:rPr>
          <w:rFonts w:asciiTheme="minorHAnsi" w:hAnsiTheme="minorHAnsi" w:cstheme="minorHAnsi"/>
          <w:b/>
          <w:bCs/>
          <w:sz w:val="36"/>
          <w:szCs w:val="36"/>
          <w:lang w:val="en-US"/>
        </w:rPr>
        <w:t xml:space="preserve"> ________________</w:t>
      </w:r>
    </w:p>
    <w:p w14:paraId="1DDA6F5A" w14:textId="5FEE8471" w:rsidR="007F69BB" w:rsidRDefault="007F69BB" w:rsidP="007F69BB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119"/>
        <w:gridCol w:w="2970"/>
      </w:tblGrid>
      <w:tr w:rsidR="00FC442D" w14:paraId="498499AA" w14:textId="6F1D43D6" w:rsidTr="00FC442D">
        <w:trPr>
          <w:trHeight w:val="1645"/>
        </w:trPr>
        <w:tc>
          <w:tcPr>
            <w:tcW w:w="6658" w:type="dxa"/>
            <w:gridSpan w:val="2"/>
            <w:vAlign w:val="center"/>
          </w:tcPr>
          <w:p w14:paraId="06DEFA0A" w14:textId="77777777" w:rsidR="00FC442D" w:rsidRPr="00147881" w:rsidRDefault="00FC442D" w:rsidP="00FC442D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</w:pPr>
            <w:r w:rsidRPr="00147881"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  <w:t xml:space="preserve">A box contains 4 triangles, 5 squares and 7 circles. </w:t>
            </w:r>
          </w:p>
          <w:p w14:paraId="332AFCA5" w14:textId="77777777" w:rsidR="00FC442D" w:rsidRPr="00147881" w:rsidRDefault="00FC442D" w:rsidP="00FC442D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</w:pPr>
          </w:p>
          <w:p w14:paraId="132B0376" w14:textId="77777777" w:rsidR="00FC442D" w:rsidRDefault="00FC442D" w:rsidP="00FC442D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</w:pPr>
            <w:r w:rsidRPr="00147881"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  <w:t>A single object is drawn at random from the container.</w:t>
            </w:r>
          </w:p>
          <w:p w14:paraId="74307E36" w14:textId="77777777" w:rsidR="00FC442D" w:rsidRDefault="00FC442D" w:rsidP="00FC442D">
            <w:pPr>
              <w:rPr>
                <w:rFonts w:asciiTheme="minorHAnsi" w:hAnsiTheme="minorHAnsi" w:cstheme="minorHAnsi"/>
                <w:b/>
                <w:color w:val="000000"/>
                <w:spacing w:val="15"/>
                <w:sz w:val="28"/>
                <w:szCs w:val="23"/>
                <w:shd w:val="clear" w:color="auto" w:fill="FFFFFF"/>
              </w:rPr>
            </w:pPr>
          </w:p>
          <w:p w14:paraId="09C5AF60" w14:textId="0366CE3D" w:rsidR="00FC442D" w:rsidRPr="00096BC9" w:rsidRDefault="00FC442D" w:rsidP="00FC442D">
            <w:pPr>
              <w:rPr>
                <w:rFonts w:asciiTheme="minorHAnsi" w:hAnsiTheme="minorHAnsi" w:cstheme="minorHAnsi"/>
                <w:spacing w:val="15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pacing w:val="15"/>
                <w:sz w:val="28"/>
                <w:szCs w:val="23"/>
                <w:shd w:val="clear" w:color="auto" w:fill="FFFFFF"/>
              </w:rPr>
              <w:t>Calculate the probability of the following:</w:t>
            </w:r>
          </w:p>
        </w:tc>
        <w:tc>
          <w:tcPr>
            <w:tcW w:w="2970" w:type="dxa"/>
          </w:tcPr>
          <w:p w14:paraId="50C05A1C" w14:textId="577A6F72" w:rsidR="00FC442D" w:rsidRPr="00147881" w:rsidRDefault="00FC442D" w:rsidP="00FC442D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0F125344" wp14:editId="46BE0A3F">
                  <wp:extent cx="1436950" cy="10763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687" cy="1085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442D" w14:paraId="4E39E6FD" w14:textId="7E4DB744" w:rsidTr="00FC442D">
        <w:trPr>
          <w:trHeight w:val="1645"/>
        </w:trPr>
        <w:tc>
          <w:tcPr>
            <w:tcW w:w="3539" w:type="dxa"/>
            <w:vAlign w:val="center"/>
          </w:tcPr>
          <w:p w14:paraId="1D1D20AE" w14:textId="30D6E06B" w:rsidR="00FC442D" w:rsidRPr="00147881" w:rsidRDefault="00FC442D" w:rsidP="00041922">
            <w:pPr>
              <w:pStyle w:val="NormalWeb"/>
              <w:spacing w:before="240" w:beforeAutospacing="0" w:after="240" w:afterAutospacing="0"/>
              <w:rPr>
                <w:rFonts w:asciiTheme="minorHAnsi" w:hAnsiTheme="minorHAnsi" w:cstheme="minorHAnsi"/>
                <w:color w:val="000000"/>
              </w:rPr>
            </w:pPr>
            <w:r w:rsidRPr="00147881">
              <w:rPr>
                <w:rFonts w:asciiTheme="minorHAnsi" w:hAnsiTheme="minorHAnsi" w:cstheme="minorHAnsi"/>
                <w:color w:val="000000"/>
              </w:rPr>
              <w:t xml:space="preserve">The object </w:t>
            </w:r>
            <w:r w:rsidRPr="00FC442D">
              <w:rPr>
                <w:rFonts w:asciiTheme="minorHAnsi" w:hAnsiTheme="minorHAnsi" w:cstheme="minorHAnsi"/>
                <w:b/>
                <w:bCs/>
                <w:color w:val="000000"/>
              </w:rPr>
              <w:t>is</w:t>
            </w:r>
            <w:r w:rsidRPr="00147881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FC442D">
              <w:rPr>
                <w:rFonts w:asciiTheme="minorHAnsi" w:hAnsiTheme="minorHAnsi" w:cstheme="minorHAnsi"/>
                <w:b/>
                <w:bCs/>
                <w:color w:val="000000"/>
              </w:rPr>
              <w:t>not</w:t>
            </w:r>
            <w:r w:rsidRPr="00147881">
              <w:rPr>
                <w:rFonts w:asciiTheme="minorHAnsi" w:hAnsiTheme="minorHAnsi" w:cstheme="minorHAnsi"/>
                <w:color w:val="000000"/>
              </w:rPr>
              <w:t xml:space="preserve"> a circle</w:t>
            </w:r>
          </w:p>
          <w:p w14:paraId="7F07D915" w14:textId="31DFDE16" w:rsidR="00FC442D" w:rsidRPr="00147881" w:rsidRDefault="00FC442D" w:rsidP="00041922">
            <w:pPr>
              <w:pStyle w:val="NormalWeb"/>
              <w:spacing w:before="240" w:beforeAutospacing="0" w:after="240" w:afterAutospacing="0"/>
              <w:rPr>
                <w:rFonts w:asciiTheme="minorHAnsi" w:hAnsiTheme="minorHAnsi" w:cstheme="minorHAnsi"/>
                <w:spacing w:val="15"/>
                <w:lang w:val="it-IT"/>
              </w:rPr>
            </w:pPr>
          </w:p>
        </w:tc>
        <w:tc>
          <w:tcPr>
            <w:tcW w:w="3119" w:type="dxa"/>
          </w:tcPr>
          <w:p w14:paraId="29BB4691" w14:textId="6CBB3CC0" w:rsidR="00FC442D" w:rsidRPr="00147881" w:rsidRDefault="00621BDF" w:rsidP="000E7E95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A032C78" wp14:editId="4A420379">
                      <wp:simplePos x="0" y="0"/>
                      <wp:positionH relativeFrom="column">
                        <wp:posOffset>789940</wp:posOffset>
                      </wp:positionH>
                      <wp:positionV relativeFrom="paragraph">
                        <wp:posOffset>182880</wp:posOffset>
                      </wp:positionV>
                      <wp:extent cx="581025" cy="447675"/>
                      <wp:effectExtent l="38100" t="38100" r="28575" b="47625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81025" cy="447675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B0DDE8D" id="Straight Connector 2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2pt,14.4pt" to="107.95pt,4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" strokecolor="red" strokeweight="6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7728845" wp14:editId="75BDD93B">
                      <wp:simplePos x="0" y="0"/>
                      <wp:positionH relativeFrom="column">
                        <wp:posOffset>713740</wp:posOffset>
                      </wp:positionH>
                      <wp:positionV relativeFrom="paragraph">
                        <wp:posOffset>135255</wp:posOffset>
                      </wp:positionV>
                      <wp:extent cx="771525" cy="523875"/>
                      <wp:effectExtent l="38100" t="38100" r="47625" b="47625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1525" cy="523875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72A4917" id="Straight Connector 2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pt,10.65pt" to="116.95pt,5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" strokecolor="red" strokeweight="6pt"/>
                  </w:pict>
                </mc:Fallback>
              </mc:AlternateContent>
            </w:r>
            <w:r w:rsidR="00FC442D">
              <w:rPr>
                <w:noProof/>
              </w:rPr>
              <w:drawing>
                <wp:inline distT="0" distB="0" distL="0" distR="0" wp14:anchorId="57AEA283" wp14:editId="2E1D5A80">
                  <wp:extent cx="561975" cy="584966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92" cy="590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C442D">
              <w:rPr>
                <w:noProof/>
              </w:rPr>
              <w:drawing>
                <wp:inline distT="0" distB="0" distL="0" distR="0" wp14:anchorId="27537EAD" wp14:editId="12F87675">
                  <wp:extent cx="991013" cy="86677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050" cy="924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</w:tcPr>
          <w:p w14:paraId="067C9668" w14:textId="77777777" w:rsidR="00FC442D" w:rsidRPr="00147881" w:rsidRDefault="00FC442D" w:rsidP="000E7E95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</w:tc>
      </w:tr>
      <w:tr w:rsidR="00FC442D" w14:paraId="30D2D60D" w14:textId="74A2BA11" w:rsidTr="00FC442D">
        <w:trPr>
          <w:trHeight w:val="1645"/>
        </w:trPr>
        <w:tc>
          <w:tcPr>
            <w:tcW w:w="3539" w:type="dxa"/>
            <w:vAlign w:val="center"/>
          </w:tcPr>
          <w:p w14:paraId="391691B0" w14:textId="0A98042C" w:rsidR="00FC442D" w:rsidRPr="00147881" w:rsidRDefault="00FC442D" w:rsidP="00041922">
            <w:pPr>
              <w:pStyle w:val="NormalWeb"/>
              <w:spacing w:before="240" w:beforeAutospacing="0" w:after="240" w:afterAutospacing="0"/>
              <w:rPr>
                <w:rFonts w:asciiTheme="minorHAnsi" w:hAnsiTheme="minorHAnsi" w:cstheme="minorHAnsi"/>
                <w:color w:val="000000"/>
              </w:rPr>
            </w:pPr>
            <w:r w:rsidRPr="00147881">
              <w:rPr>
                <w:rFonts w:asciiTheme="minorHAnsi" w:hAnsiTheme="minorHAnsi" w:cstheme="minorHAnsi"/>
                <w:color w:val="000000"/>
              </w:rPr>
              <w:t xml:space="preserve">The object </w:t>
            </w:r>
            <w:r w:rsidRPr="00FC442D">
              <w:rPr>
                <w:rFonts w:asciiTheme="minorHAnsi" w:hAnsiTheme="minorHAnsi" w:cstheme="minorHAnsi"/>
                <w:b/>
                <w:bCs/>
                <w:color w:val="000000"/>
              </w:rPr>
              <w:t>is</w:t>
            </w:r>
            <w:r w:rsidRPr="00147881">
              <w:rPr>
                <w:rFonts w:asciiTheme="minorHAnsi" w:hAnsiTheme="minorHAnsi" w:cstheme="minorHAnsi"/>
                <w:color w:val="000000"/>
              </w:rPr>
              <w:t xml:space="preserve"> a triangle</w:t>
            </w:r>
          </w:p>
          <w:p w14:paraId="1E5F471D" w14:textId="1636EA2C" w:rsidR="00FC442D" w:rsidRPr="00147881" w:rsidRDefault="00FC442D" w:rsidP="000E7E95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  <w:tc>
          <w:tcPr>
            <w:tcW w:w="3119" w:type="dxa"/>
          </w:tcPr>
          <w:p w14:paraId="55ABBE4D" w14:textId="7BA16A35" w:rsidR="00FC442D" w:rsidRPr="00147881" w:rsidRDefault="00FC442D" w:rsidP="007E026C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D406C3E" wp14:editId="1B856490">
                  <wp:extent cx="561975" cy="584966"/>
                  <wp:effectExtent l="0" t="0" r="0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92" cy="590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21BDF">
              <w:rPr>
                <w:noProof/>
              </w:rPr>
              <w:drawing>
                <wp:inline distT="0" distB="0" distL="0" distR="0" wp14:anchorId="7A7473FA" wp14:editId="6A441A1E">
                  <wp:extent cx="1019175" cy="605901"/>
                  <wp:effectExtent l="0" t="0" r="0" b="381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0107" cy="6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</w:tcPr>
          <w:p w14:paraId="21C91769" w14:textId="77777777" w:rsidR="00FC442D" w:rsidRPr="00147881" w:rsidRDefault="00FC442D" w:rsidP="007E026C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</w:tc>
      </w:tr>
      <w:tr w:rsidR="00FC442D" w14:paraId="5128AB49" w14:textId="3A93ED17" w:rsidTr="00FC442D">
        <w:trPr>
          <w:trHeight w:val="1645"/>
        </w:trPr>
        <w:tc>
          <w:tcPr>
            <w:tcW w:w="3539" w:type="dxa"/>
            <w:vAlign w:val="center"/>
          </w:tcPr>
          <w:p w14:paraId="236A871E" w14:textId="04E4C396" w:rsidR="00FC442D" w:rsidRPr="00147881" w:rsidRDefault="00FC442D" w:rsidP="00041922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The object </w:t>
            </w:r>
            <w:r w:rsidRPr="00FC442D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is not</w:t>
            </w: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a triangle</w:t>
            </w:r>
          </w:p>
        </w:tc>
        <w:tc>
          <w:tcPr>
            <w:tcW w:w="3119" w:type="dxa"/>
          </w:tcPr>
          <w:p w14:paraId="655C0543" w14:textId="219C1284" w:rsidR="00FC442D" w:rsidRPr="00147881" w:rsidRDefault="00621BDF" w:rsidP="007E026C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5EDAB74" wp14:editId="08D06FE2">
                      <wp:simplePos x="0" y="0"/>
                      <wp:positionH relativeFrom="column">
                        <wp:posOffset>699135</wp:posOffset>
                      </wp:positionH>
                      <wp:positionV relativeFrom="paragraph">
                        <wp:posOffset>176530</wp:posOffset>
                      </wp:positionV>
                      <wp:extent cx="581025" cy="447675"/>
                      <wp:effectExtent l="38100" t="38100" r="28575" b="4762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81025" cy="447675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177895" id="Straight Connector 2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.05pt,13.9pt" to="100.8pt,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" strokecolor="red" strokeweight="6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7E95A2B" wp14:editId="63AD88DA">
                      <wp:simplePos x="0" y="0"/>
                      <wp:positionH relativeFrom="column">
                        <wp:posOffset>699135</wp:posOffset>
                      </wp:positionH>
                      <wp:positionV relativeFrom="paragraph">
                        <wp:posOffset>138430</wp:posOffset>
                      </wp:positionV>
                      <wp:extent cx="771525" cy="523875"/>
                      <wp:effectExtent l="38100" t="38100" r="47625" b="47625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1525" cy="523875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13468D6" id="Straight Connector 2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05pt,10.9pt" to="115.8pt,5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" strokecolor="red" strokeweight="6pt"/>
                  </w:pict>
                </mc:Fallback>
              </mc:AlternateContent>
            </w:r>
            <w:r w:rsidR="00FC442D">
              <w:rPr>
                <w:noProof/>
              </w:rPr>
              <w:drawing>
                <wp:inline distT="0" distB="0" distL="0" distR="0" wp14:anchorId="274C824A" wp14:editId="3D2F19DD">
                  <wp:extent cx="561975" cy="584966"/>
                  <wp:effectExtent l="0" t="0" r="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92" cy="590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AC331AF" wp14:editId="11DA623C">
                  <wp:extent cx="1019175" cy="605901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0107" cy="6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</w:tcPr>
          <w:p w14:paraId="57FB4BF1" w14:textId="77777777" w:rsidR="00FC442D" w:rsidRPr="00147881" w:rsidRDefault="00FC442D" w:rsidP="007E026C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</w:tc>
      </w:tr>
      <w:tr w:rsidR="00FC442D" w14:paraId="3A1ABF32" w14:textId="5E9D4C6B" w:rsidTr="00FC442D">
        <w:trPr>
          <w:trHeight w:val="1645"/>
        </w:trPr>
        <w:tc>
          <w:tcPr>
            <w:tcW w:w="3539" w:type="dxa"/>
            <w:vAlign w:val="center"/>
          </w:tcPr>
          <w:p w14:paraId="203FF6A0" w14:textId="572FFC6D" w:rsidR="00FC442D" w:rsidRPr="00147881" w:rsidRDefault="00FC442D" w:rsidP="00041922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The object </w:t>
            </w:r>
            <w:r w:rsidRPr="00FC442D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is not</w:t>
            </w: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a square</w:t>
            </w:r>
          </w:p>
        </w:tc>
        <w:tc>
          <w:tcPr>
            <w:tcW w:w="3119" w:type="dxa"/>
          </w:tcPr>
          <w:p w14:paraId="1D7FFA16" w14:textId="33EE4AA7" w:rsidR="00FC442D" w:rsidRPr="00147881" w:rsidRDefault="00621BDF" w:rsidP="00041922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2D220B4" wp14:editId="56615329">
                      <wp:simplePos x="0" y="0"/>
                      <wp:positionH relativeFrom="column">
                        <wp:posOffset>661035</wp:posOffset>
                      </wp:positionH>
                      <wp:positionV relativeFrom="paragraph">
                        <wp:posOffset>173355</wp:posOffset>
                      </wp:positionV>
                      <wp:extent cx="581025" cy="447675"/>
                      <wp:effectExtent l="38100" t="38100" r="28575" b="47625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81025" cy="447675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1950AB" id="Straight Connector 26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.05pt,13.65pt" to="97.8pt,4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" strokecolor="red" strokeweight="6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00B8B78" wp14:editId="02D25BB8">
                      <wp:simplePos x="0" y="0"/>
                      <wp:positionH relativeFrom="column">
                        <wp:posOffset>622935</wp:posOffset>
                      </wp:positionH>
                      <wp:positionV relativeFrom="paragraph">
                        <wp:posOffset>87630</wp:posOffset>
                      </wp:positionV>
                      <wp:extent cx="771525" cy="523875"/>
                      <wp:effectExtent l="38100" t="38100" r="47625" b="47625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1525" cy="523875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C277F78" id="Straight Connector 2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05pt,6.9pt" to="109.8pt,4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" strokecolor="red" strokeweight="6pt"/>
                  </w:pict>
                </mc:Fallback>
              </mc:AlternateContent>
            </w:r>
            <w:r w:rsidR="00FC442D">
              <w:rPr>
                <w:noProof/>
              </w:rPr>
              <w:drawing>
                <wp:inline distT="0" distB="0" distL="0" distR="0" wp14:anchorId="464954B5" wp14:editId="06439054">
                  <wp:extent cx="561975" cy="584966"/>
                  <wp:effectExtent l="0" t="0" r="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92" cy="590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EBA7F37" wp14:editId="5BA428EC">
                  <wp:extent cx="721360" cy="721360"/>
                  <wp:effectExtent l="0" t="0" r="2540" b="254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360" cy="721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</w:tcPr>
          <w:p w14:paraId="538985FA" w14:textId="77777777" w:rsidR="00FC442D" w:rsidRPr="00147881" w:rsidRDefault="00FC442D" w:rsidP="00041922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</w:tc>
      </w:tr>
      <w:tr w:rsidR="00FC442D" w14:paraId="7B3489A6" w14:textId="5DE5B13E" w:rsidTr="00FC442D">
        <w:trPr>
          <w:trHeight w:val="1645"/>
        </w:trPr>
        <w:tc>
          <w:tcPr>
            <w:tcW w:w="3539" w:type="dxa"/>
            <w:vAlign w:val="center"/>
          </w:tcPr>
          <w:p w14:paraId="2F25B17D" w14:textId="66F3BE82" w:rsidR="00FC442D" w:rsidRPr="00147881" w:rsidRDefault="00FC442D" w:rsidP="00041922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The object </w:t>
            </w:r>
            <w:r w:rsidRPr="00FC442D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is</w:t>
            </w: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a circle</w:t>
            </w:r>
          </w:p>
        </w:tc>
        <w:tc>
          <w:tcPr>
            <w:tcW w:w="3119" w:type="dxa"/>
          </w:tcPr>
          <w:p w14:paraId="7B3D359B" w14:textId="30F4C770" w:rsidR="00FC442D" w:rsidRPr="00147881" w:rsidRDefault="00FC442D" w:rsidP="007E026C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D085231" wp14:editId="6345F113">
                  <wp:extent cx="561975" cy="584966"/>
                  <wp:effectExtent l="0" t="0" r="0" b="571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92" cy="590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993E18A" wp14:editId="79403A67">
                  <wp:extent cx="860330" cy="75247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5810" cy="80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</w:tcPr>
          <w:p w14:paraId="4FCD872A" w14:textId="77777777" w:rsidR="00FC442D" w:rsidRPr="00147881" w:rsidRDefault="00FC442D" w:rsidP="007E026C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</w:tc>
      </w:tr>
      <w:tr w:rsidR="00FC442D" w14:paraId="4AB6AE26" w14:textId="1AC748D3" w:rsidTr="00FC442D">
        <w:trPr>
          <w:trHeight w:val="1645"/>
        </w:trPr>
        <w:tc>
          <w:tcPr>
            <w:tcW w:w="3539" w:type="dxa"/>
            <w:vAlign w:val="center"/>
          </w:tcPr>
          <w:p w14:paraId="0428F2C5" w14:textId="2FE0640F" w:rsidR="00FC442D" w:rsidRPr="00147881" w:rsidRDefault="00FC442D" w:rsidP="00041922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The object </w:t>
            </w:r>
            <w:r w:rsidRPr="00FC442D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is</w:t>
            </w: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a square</w:t>
            </w:r>
          </w:p>
        </w:tc>
        <w:tc>
          <w:tcPr>
            <w:tcW w:w="3119" w:type="dxa"/>
          </w:tcPr>
          <w:p w14:paraId="31F62358" w14:textId="2E36C748" w:rsidR="00FC442D" w:rsidRPr="00147881" w:rsidRDefault="00FC442D" w:rsidP="007E026C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49F1C8F" wp14:editId="77178206">
                  <wp:extent cx="561975" cy="584966"/>
                  <wp:effectExtent l="0" t="0" r="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92" cy="590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21BDF">
              <w:rPr>
                <w:noProof/>
              </w:rPr>
              <w:drawing>
                <wp:inline distT="0" distB="0" distL="0" distR="0" wp14:anchorId="0687D766" wp14:editId="245F070C">
                  <wp:extent cx="721360" cy="721360"/>
                  <wp:effectExtent l="0" t="0" r="2540" b="254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360" cy="721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</w:tcPr>
          <w:p w14:paraId="6A419613" w14:textId="77777777" w:rsidR="00FC442D" w:rsidRPr="00147881" w:rsidRDefault="00FC442D" w:rsidP="007E026C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</w:tc>
      </w:tr>
    </w:tbl>
    <w:p w14:paraId="70EEFFD6" w14:textId="77777777" w:rsidR="00621BDF" w:rsidRDefault="00621BDF" w:rsidP="00FC442D">
      <w:pPr>
        <w:pStyle w:val="Title"/>
        <w:rPr>
          <w:rFonts w:asciiTheme="minorHAnsi" w:hAnsiTheme="minorHAnsi" w:cstheme="minorHAnsi"/>
          <w:b/>
          <w:bCs/>
          <w:sz w:val="36"/>
          <w:szCs w:val="36"/>
          <w:lang w:val="en-US"/>
        </w:rPr>
      </w:pPr>
    </w:p>
    <w:p w14:paraId="6654D7B2" w14:textId="1FE36038" w:rsidR="00FC442D" w:rsidRDefault="00FC442D" w:rsidP="00FC442D">
      <w:pPr>
        <w:pStyle w:val="Title"/>
        <w:rPr>
          <w:rFonts w:asciiTheme="minorHAnsi" w:hAnsiTheme="minorHAnsi" w:cstheme="minorHAnsi"/>
          <w:b/>
          <w:bCs/>
          <w:sz w:val="36"/>
          <w:szCs w:val="36"/>
          <w:lang w:val="en-US"/>
        </w:rPr>
      </w:pPr>
      <w:r w:rsidRPr="00734E17">
        <w:rPr>
          <w:rFonts w:asciiTheme="minorHAnsi" w:hAnsiTheme="minorHAnsi" w:cstheme="minorHAnsi"/>
          <w:b/>
          <w:bCs/>
          <w:sz w:val="36"/>
          <w:szCs w:val="36"/>
          <w:lang w:val="en-US"/>
        </w:rPr>
        <w:lastRenderedPageBreak/>
        <w:t xml:space="preserve">Probability Exercise Worksheet 2      </w:t>
      </w:r>
      <w:r>
        <w:rPr>
          <w:rFonts w:asciiTheme="minorHAnsi" w:hAnsiTheme="minorHAnsi" w:cstheme="minorHAnsi"/>
          <w:b/>
          <w:bCs/>
          <w:sz w:val="36"/>
          <w:szCs w:val="36"/>
          <w:lang w:val="en-US"/>
        </w:rPr>
        <w:t>Answers</w:t>
      </w:r>
    </w:p>
    <w:p w14:paraId="5FE3B50F" w14:textId="77777777" w:rsidR="00FC442D" w:rsidRPr="00734E17" w:rsidRDefault="00FC442D" w:rsidP="00FC442D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387"/>
      </w:tblGrid>
      <w:tr w:rsidR="00FC442D" w14:paraId="2C738628" w14:textId="77777777" w:rsidTr="00474E00">
        <w:trPr>
          <w:trHeight w:val="1645"/>
        </w:trPr>
        <w:tc>
          <w:tcPr>
            <w:tcW w:w="9351" w:type="dxa"/>
            <w:gridSpan w:val="2"/>
            <w:vAlign w:val="center"/>
          </w:tcPr>
          <w:p w14:paraId="3DA5E1C8" w14:textId="77777777" w:rsidR="00FC442D" w:rsidRPr="00147881" w:rsidRDefault="00FC442D" w:rsidP="00474E00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</w:pPr>
            <w:r w:rsidRPr="00147881"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  <w:t xml:space="preserve">A box contains 4 triangles, 5 squares and 7 circles. </w:t>
            </w:r>
          </w:p>
          <w:p w14:paraId="1FD38DA0" w14:textId="77777777" w:rsidR="00FC442D" w:rsidRPr="00147881" w:rsidRDefault="00FC442D" w:rsidP="00474E00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</w:pPr>
          </w:p>
          <w:p w14:paraId="11ECF00B" w14:textId="77777777" w:rsidR="00FC442D" w:rsidRDefault="00FC442D" w:rsidP="00474E00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</w:pPr>
            <w:r w:rsidRPr="00147881">
              <w:rPr>
                <w:rFonts w:asciiTheme="minorHAnsi" w:hAnsiTheme="minorHAnsi" w:cstheme="minorHAnsi"/>
                <w:b/>
                <w:color w:val="000000"/>
                <w:sz w:val="28"/>
                <w:szCs w:val="23"/>
                <w:shd w:val="clear" w:color="auto" w:fill="FFFFFF"/>
              </w:rPr>
              <w:t>A single object is drawn at random from the container.</w:t>
            </w:r>
          </w:p>
          <w:p w14:paraId="49C1A352" w14:textId="77777777" w:rsidR="00FC442D" w:rsidRDefault="00FC442D" w:rsidP="00474E00">
            <w:pPr>
              <w:rPr>
                <w:rFonts w:asciiTheme="minorHAnsi" w:hAnsiTheme="minorHAnsi" w:cstheme="minorHAnsi"/>
                <w:b/>
                <w:color w:val="000000"/>
                <w:spacing w:val="15"/>
                <w:sz w:val="28"/>
                <w:szCs w:val="23"/>
                <w:shd w:val="clear" w:color="auto" w:fill="FFFFFF"/>
              </w:rPr>
            </w:pPr>
          </w:p>
          <w:p w14:paraId="24A36C03" w14:textId="77777777" w:rsidR="00FC442D" w:rsidRPr="00096BC9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pacing w:val="15"/>
                <w:sz w:val="28"/>
                <w:szCs w:val="23"/>
                <w:shd w:val="clear" w:color="auto" w:fill="FFFFFF"/>
              </w:rPr>
              <w:t>Calculate the probability of the following:</w:t>
            </w:r>
          </w:p>
        </w:tc>
      </w:tr>
      <w:tr w:rsidR="00FC442D" w14:paraId="64030D3C" w14:textId="77777777" w:rsidTr="00474E00">
        <w:trPr>
          <w:trHeight w:val="1645"/>
        </w:trPr>
        <w:tc>
          <w:tcPr>
            <w:tcW w:w="3964" w:type="dxa"/>
            <w:vAlign w:val="center"/>
          </w:tcPr>
          <w:p w14:paraId="66EE88EA" w14:textId="77777777" w:rsidR="00FC442D" w:rsidRPr="00147881" w:rsidRDefault="00FC442D" w:rsidP="00474E00">
            <w:pPr>
              <w:pStyle w:val="NormalWeb"/>
              <w:spacing w:before="240" w:beforeAutospacing="0" w:after="240" w:afterAutospacing="0"/>
              <w:rPr>
                <w:rFonts w:asciiTheme="minorHAnsi" w:hAnsiTheme="minorHAnsi" w:cstheme="minorHAnsi"/>
                <w:color w:val="000000"/>
              </w:rPr>
            </w:pPr>
            <w:r w:rsidRPr="00147881">
              <w:rPr>
                <w:rFonts w:asciiTheme="minorHAnsi" w:hAnsiTheme="minorHAnsi" w:cstheme="minorHAnsi"/>
                <w:color w:val="000000"/>
              </w:rPr>
              <w:t>The object is not a circle</w:t>
            </w:r>
          </w:p>
          <w:p w14:paraId="680777C9" w14:textId="77777777" w:rsidR="00FC442D" w:rsidRPr="00147881" w:rsidRDefault="00FC442D" w:rsidP="00474E00">
            <w:pPr>
              <w:pStyle w:val="NormalWeb"/>
              <w:spacing w:before="240" w:beforeAutospacing="0" w:after="240" w:afterAutospacing="0"/>
              <w:rPr>
                <w:rFonts w:asciiTheme="minorHAnsi" w:hAnsiTheme="minorHAnsi" w:cstheme="minorHAnsi"/>
                <w:spacing w:val="15"/>
                <w:lang w:val="it-IT"/>
              </w:rPr>
            </w:pPr>
          </w:p>
        </w:tc>
        <w:tc>
          <w:tcPr>
            <w:tcW w:w="5387" w:type="dxa"/>
          </w:tcPr>
          <w:p w14:paraId="018B40C0" w14:textId="77777777" w:rsidR="00FC442D" w:rsidRPr="00147881" w:rsidRDefault="00FC442D" w:rsidP="00474E00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FFFFF"/>
              </w:rPr>
              <w:t>Total number of objects = 4 + 5 + 7 = 16</w:t>
            </w:r>
          </w:p>
          <w:p w14:paraId="563FBA59" w14:textId="77777777" w:rsidR="00FC442D" w:rsidRPr="00147881" w:rsidRDefault="00FC442D" w:rsidP="00474E00">
            <w:pPr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FFFFF"/>
              </w:rPr>
            </w:pPr>
          </w:p>
          <w:p w14:paraId="65DCD5CD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m:oMathPara>
              <m:oMath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spacing w:val="15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pacing w:val="15"/>
                        <w:sz w:val="24"/>
                        <w:szCs w:val="24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 w:cstheme="minorHAnsi"/>
                        <w:spacing w:val="15"/>
                        <w:sz w:val="24"/>
                        <w:szCs w:val="24"/>
                      </w:rPr>
                      <m:t>16</m:t>
                    </m:r>
                  </m:den>
                </m:f>
              </m:oMath>
            </m:oMathPara>
          </w:p>
        </w:tc>
      </w:tr>
      <w:tr w:rsidR="00FC442D" w14:paraId="58698080" w14:textId="77777777" w:rsidTr="00474E00">
        <w:trPr>
          <w:trHeight w:val="1645"/>
        </w:trPr>
        <w:tc>
          <w:tcPr>
            <w:tcW w:w="3964" w:type="dxa"/>
            <w:vAlign w:val="center"/>
          </w:tcPr>
          <w:p w14:paraId="641FA8FC" w14:textId="77777777" w:rsidR="00FC442D" w:rsidRPr="00147881" w:rsidRDefault="00FC442D" w:rsidP="00474E00">
            <w:pPr>
              <w:pStyle w:val="NormalWeb"/>
              <w:spacing w:before="240" w:beforeAutospacing="0" w:after="240" w:afterAutospacing="0"/>
              <w:rPr>
                <w:rFonts w:asciiTheme="minorHAnsi" w:hAnsiTheme="minorHAnsi" w:cstheme="minorHAnsi"/>
                <w:color w:val="000000"/>
              </w:rPr>
            </w:pPr>
            <w:r w:rsidRPr="00147881">
              <w:rPr>
                <w:rFonts w:asciiTheme="minorHAnsi" w:hAnsiTheme="minorHAnsi" w:cstheme="minorHAnsi"/>
                <w:color w:val="000000"/>
              </w:rPr>
              <w:t>The object is a triangle</w:t>
            </w:r>
          </w:p>
          <w:p w14:paraId="2DA2C4DB" w14:textId="77777777" w:rsidR="00FC442D" w:rsidRPr="00147881" w:rsidRDefault="00FC442D" w:rsidP="00474E00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  <w:tc>
          <w:tcPr>
            <w:tcW w:w="5387" w:type="dxa"/>
          </w:tcPr>
          <w:p w14:paraId="5866E252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  <w:p w14:paraId="7E0538AE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  <w:p w14:paraId="295C63B3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m:oMath>
              <m:f>
                <m:fPr>
                  <m:type m:val="skw"/>
                  <m:ctrlPr>
                    <w:rPr>
                      <w:rFonts w:ascii="Cambria Math" w:hAnsi="Cambria Math" w:cstheme="minorHAnsi"/>
                      <w:i/>
                      <w:spacing w:val="15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pacing w:val="15"/>
                      <w:sz w:val="24"/>
                      <w:szCs w:val="24"/>
                    </w:rPr>
                    <m:t>4</m:t>
                  </m:r>
                </m:num>
                <m:den>
                  <m:r>
                    <w:rPr>
                      <w:rFonts w:ascii="Cambria Math" w:hAnsi="Cambria Math" w:cstheme="minorHAnsi"/>
                      <w:spacing w:val="15"/>
                      <w:sz w:val="24"/>
                      <w:szCs w:val="24"/>
                    </w:rPr>
                    <m:t>16</m:t>
                  </m:r>
                </m:den>
              </m:f>
            </m:oMath>
            <w:r w:rsidRPr="00147881">
              <w:rPr>
                <w:rFonts w:asciiTheme="minorHAnsi" w:hAnsiTheme="minorHAnsi" w:cstheme="minorHAnsi"/>
                <w:spacing w:val="15"/>
                <w:sz w:val="24"/>
                <w:szCs w:val="24"/>
              </w:rPr>
              <w:t xml:space="preserve">       </w:t>
            </w:r>
            <m:oMath>
              <m:f>
                <m:fPr>
                  <m:type m:val="skw"/>
                  <m:ctrlPr>
                    <w:rPr>
                      <w:rFonts w:ascii="Cambria Math" w:hAnsi="Cambria Math" w:cstheme="minorHAnsi"/>
                      <w:i/>
                      <w:spacing w:val="15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pacing w:val="15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inorHAnsi"/>
                      <w:spacing w:val="15"/>
                      <w:sz w:val="24"/>
                      <w:szCs w:val="24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theme="minorHAnsi"/>
                  <w:spacing w:val="15"/>
                  <w:sz w:val="24"/>
                  <w:szCs w:val="24"/>
                </w:rPr>
                <w:br/>
              </m:r>
            </m:oMath>
          </w:p>
        </w:tc>
      </w:tr>
      <w:tr w:rsidR="00FC442D" w14:paraId="0DD855C4" w14:textId="77777777" w:rsidTr="00474E00">
        <w:trPr>
          <w:trHeight w:val="1645"/>
        </w:trPr>
        <w:tc>
          <w:tcPr>
            <w:tcW w:w="3964" w:type="dxa"/>
            <w:vAlign w:val="center"/>
          </w:tcPr>
          <w:p w14:paraId="62738A5C" w14:textId="64645E08" w:rsidR="00FC442D" w:rsidRPr="00147881" w:rsidRDefault="00FC442D" w:rsidP="00474E00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The object is not a triangle</w:t>
            </w:r>
          </w:p>
        </w:tc>
        <w:tc>
          <w:tcPr>
            <w:tcW w:w="5387" w:type="dxa"/>
          </w:tcPr>
          <w:p w14:paraId="058FDFCA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  <w:p w14:paraId="7B88FF3A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  <w:p w14:paraId="51B452C6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m:oMath>
              <m:f>
                <m:fPr>
                  <m:type m:val="skw"/>
                  <m:ctrlPr>
                    <w:rPr>
                      <w:rFonts w:ascii="Cambria Math" w:hAnsi="Cambria Math" w:cstheme="minorHAnsi"/>
                      <w:i/>
                      <w:spacing w:val="15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pacing w:val="15"/>
                      <w:sz w:val="24"/>
                      <w:szCs w:val="24"/>
                    </w:rPr>
                    <m:t>12</m:t>
                  </m:r>
                </m:num>
                <m:den>
                  <m:r>
                    <w:rPr>
                      <w:rFonts w:ascii="Cambria Math" w:hAnsi="Cambria Math" w:cstheme="minorHAnsi"/>
                      <w:spacing w:val="15"/>
                      <w:sz w:val="24"/>
                      <w:szCs w:val="24"/>
                    </w:rPr>
                    <m:t>16</m:t>
                  </m:r>
                </m:den>
              </m:f>
            </m:oMath>
            <w:r w:rsidRPr="00147881">
              <w:rPr>
                <w:rFonts w:asciiTheme="minorHAnsi" w:hAnsiTheme="minorHAnsi" w:cstheme="minorHAnsi"/>
                <w:spacing w:val="15"/>
                <w:sz w:val="24"/>
                <w:szCs w:val="24"/>
              </w:rPr>
              <w:t xml:space="preserve">    </w:t>
            </w:r>
            <m:oMath>
              <m:f>
                <m:fPr>
                  <m:type m:val="skw"/>
                  <m:ctrlPr>
                    <w:rPr>
                      <w:rFonts w:ascii="Cambria Math" w:hAnsi="Cambria Math" w:cstheme="minorHAnsi"/>
                      <w:i/>
                      <w:spacing w:val="15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pacing w:val="15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theme="minorHAnsi"/>
                      <w:spacing w:val="15"/>
                      <w:sz w:val="24"/>
                      <w:szCs w:val="24"/>
                    </w:rPr>
                    <m:t>4</m:t>
                  </m:r>
                </m:den>
              </m:f>
            </m:oMath>
          </w:p>
        </w:tc>
      </w:tr>
      <w:tr w:rsidR="00FC442D" w14:paraId="660D62E6" w14:textId="77777777" w:rsidTr="00474E00">
        <w:trPr>
          <w:trHeight w:val="1645"/>
        </w:trPr>
        <w:tc>
          <w:tcPr>
            <w:tcW w:w="3964" w:type="dxa"/>
            <w:vAlign w:val="center"/>
          </w:tcPr>
          <w:p w14:paraId="3F5EFFE4" w14:textId="79784FD0" w:rsidR="00FC442D" w:rsidRPr="00147881" w:rsidRDefault="00FC442D" w:rsidP="00474E00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The object is not a square</w:t>
            </w:r>
          </w:p>
        </w:tc>
        <w:tc>
          <w:tcPr>
            <w:tcW w:w="5387" w:type="dxa"/>
          </w:tcPr>
          <w:p w14:paraId="3A8BB6CE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  <w:p w14:paraId="1CF0C2AC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  <w:p w14:paraId="5B68FF0C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m:oMathPara>
              <m:oMath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spacing w:val="15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pacing w:val="15"/>
                        <w:sz w:val="24"/>
                        <w:szCs w:val="24"/>
                      </w:rPr>
                      <m:t>11</m:t>
                    </m:r>
                  </m:num>
                  <m:den>
                    <m:r>
                      <w:rPr>
                        <w:rFonts w:ascii="Cambria Math" w:hAnsi="Cambria Math" w:cstheme="minorHAnsi"/>
                        <w:spacing w:val="15"/>
                        <w:sz w:val="24"/>
                        <w:szCs w:val="24"/>
                      </w:rPr>
                      <m:t>16</m:t>
                    </m:r>
                  </m:den>
                </m:f>
              </m:oMath>
            </m:oMathPara>
          </w:p>
        </w:tc>
      </w:tr>
      <w:tr w:rsidR="00FC442D" w14:paraId="4E17D221" w14:textId="77777777" w:rsidTr="00474E00">
        <w:trPr>
          <w:trHeight w:val="1645"/>
        </w:trPr>
        <w:tc>
          <w:tcPr>
            <w:tcW w:w="3964" w:type="dxa"/>
            <w:vAlign w:val="center"/>
          </w:tcPr>
          <w:p w14:paraId="2A97EED8" w14:textId="179AE8E2" w:rsidR="00FC442D" w:rsidRPr="00147881" w:rsidRDefault="00FC442D" w:rsidP="00474E00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The object is a circle</w:t>
            </w:r>
          </w:p>
        </w:tc>
        <w:tc>
          <w:tcPr>
            <w:tcW w:w="5387" w:type="dxa"/>
          </w:tcPr>
          <w:p w14:paraId="21B28D6B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  <w:p w14:paraId="59E7F725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  <w:p w14:paraId="330125E7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m:oMathPara>
              <m:oMath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spacing w:val="15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pacing w:val="15"/>
                        <w:sz w:val="24"/>
                        <w:szCs w:val="24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 w:cstheme="minorHAnsi"/>
                        <w:spacing w:val="15"/>
                        <w:sz w:val="24"/>
                        <w:szCs w:val="24"/>
                      </w:rPr>
                      <m:t>16</m:t>
                    </m:r>
                  </m:den>
                </m:f>
              </m:oMath>
            </m:oMathPara>
          </w:p>
        </w:tc>
      </w:tr>
      <w:tr w:rsidR="00FC442D" w14:paraId="49187328" w14:textId="77777777" w:rsidTr="00474E00">
        <w:trPr>
          <w:trHeight w:val="1645"/>
        </w:trPr>
        <w:tc>
          <w:tcPr>
            <w:tcW w:w="3964" w:type="dxa"/>
            <w:vAlign w:val="center"/>
          </w:tcPr>
          <w:p w14:paraId="02E51335" w14:textId="2CE4E591" w:rsidR="00FC442D" w:rsidRPr="00147881" w:rsidRDefault="00FC442D" w:rsidP="00474E00">
            <w:pPr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4788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The object is a square</w:t>
            </w:r>
          </w:p>
        </w:tc>
        <w:tc>
          <w:tcPr>
            <w:tcW w:w="5387" w:type="dxa"/>
          </w:tcPr>
          <w:p w14:paraId="291E9C37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  <w:p w14:paraId="165BBA29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</w:p>
          <w:p w14:paraId="580168A5" w14:textId="77777777" w:rsidR="00FC442D" w:rsidRPr="00147881" w:rsidRDefault="00FC442D" w:rsidP="00474E00">
            <w:pPr>
              <w:rPr>
                <w:rFonts w:asciiTheme="minorHAnsi" w:hAnsiTheme="minorHAnsi" w:cstheme="minorHAnsi"/>
                <w:spacing w:val="15"/>
                <w:sz w:val="24"/>
                <w:szCs w:val="24"/>
              </w:rPr>
            </w:pPr>
            <m:oMathPara>
              <m:oMath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spacing w:val="15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pacing w:val="15"/>
                        <w:sz w:val="24"/>
                        <w:szCs w:val="24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theme="minorHAnsi"/>
                        <w:spacing w:val="15"/>
                        <w:sz w:val="24"/>
                        <w:szCs w:val="24"/>
                      </w:rPr>
                      <m:t>16</m:t>
                    </m:r>
                  </m:den>
                </m:f>
              </m:oMath>
            </m:oMathPara>
          </w:p>
        </w:tc>
      </w:tr>
    </w:tbl>
    <w:p w14:paraId="4A06B0FA" w14:textId="77777777" w:rsidR="00FC442D" w:rsidRPr="007F69BB" w:rsidRDefault="00FC442D" w:rsidP="00FC442D">
      <w:pPr>
        <w:rPr>
          <w:lang w:val="en-US"/>
        </w:rPr>
      </w:pPr>
    </w:p>
    <w:sectPr w:rsidR="00FC442D" w:rsidRPr="007F69BB" w:rsidSect="00937E04">
      <w:headerReference w:type="default" r:id="rId15"/>
      <w:footerReference w:type="default" r:id="rId16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6B2317" w14:textId="77777777" w:rsidR="006D78C1" w:rsidRDefault="006D78C1" w:rsidP="00031FA9">
      <w:pPr>
        <w:spacing w:after="0" w:line="240" w:lineRule="auto"/>
      </w:pPr>
      <w:r>
        <w:separator/>
      </w:r>
    </w:p>
  </w:endnote>
  <w:endnote w:type="continuationSeparator" w:id="0">
    <w:p w14:paraId="70A7ED8F" w14:textId="77777777" w:rsidR="006D78C1" w:rsidRDefault="006D78C1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C08C4" w14:textId="77777777" w:rsidR="00031FA9" w:rsidRDefault="00031FA9">
    <w:pPr>
      <w:pStyle w:val="Footer"/>
    </w:pPr>
    <w:r>
      <w:rPr>
        <w:noProof/>
        <w:lang w:val="en-IE" w:eastAsia="en-IE"/>
      </w:rPr>
      <w:drawing>
        <wp:anchor distT="0" distB="0" distL="114300" distR="114300" simplePos="0" relativeHeight="251659264" behindDoc="0" locked="0" layoutInCell="1" allowOverlap="1" wp14:anchorId="61C74CAB" wp14:editId="35D534D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81A7BB" w14:textId="77777777" w:rsidR="006D78C1" w:rsidRDefault="006D78C1" w:rsidP="00031FA9">
      <w:pPr>
        <w:spacing w:after="0" w:line="240" w:lineRule="auto"/>
      </w:pPr>
      <w:r>
        <w:separator/>
      </w:r>
    </w:p>
  </w:footnote>
  <w:footnote w:type="continuationSeparator" w:id="0">
    <w:p w14:paraId="124B9E92" w14:textId="77777777" w:rsidR="006D78C1" w:rsidRDefault="006D78C1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E3592" w14:textId="61E776D3" w:rsidR="004A14D7" w:rsidRDefault="0077632B" w:rsidP="0077632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  <w:r w:rsidRPr="00BB2DFA">
      <w:rPr>
        <w:noProof/>
        <w:sz w:val="18"/>
        <w:szCs w:val="18"/>
        <w:lang w:val="en-IE" w:eastAsia="en-IE"/>
      </w:rPr>
      <w:drawing>
        <wp:anchor distT="0" distB="0" distL="114300" distR="114300" simplePos="0" relativeHeight="251660288" behindDoc="0" locked="0" layoutInCell="1" allowOverlap="1" wp14:anchorId="497F1BA2" wp14:editId="2919C241">
          <wp:simplePos x="0" y="0"/>
          <wp:positionH relativeFrom="column">
            <wp:posOffset>4671060</wp:posOffset>
          </wp:positionH>
          <wp:positionV relativeFrom="paragraph">
            <wp:posOffset>-2540</wp:posOffset>
          </wp:positionV>
          <wp:extent cx="1448090" cy="582171"/>
          <wp:effectExtent l="0" t="0" r="0" b="8890"/>
          <wp:wrapSquare wrapText="bothSides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59E480" w14:textId="77777777" w:rsidR="00300C13" w:rsidRDefault="00005846" w:rsidP="00DB1033">
    <w:pPr>
      <w:pStyle w:val="Header"/>
      <w:rPr>
        <w:noProof/>
        <w:sz w:val="18"/>
        <w:szCs w:val="18"/>
        <w:lang w:eastAsia="it-IT"/>
      </w:rPr>
    </w:pPr>
    <w:r>
      <w:rPr>
        <w:noProof/>
        <w:lang w:val="en-IE" w:eastAsia="en-IE"/>
      </w:rPr>
      <w:drawing>
        <wp:inline distT="0" distB="0" distL="0" distR="0" wp14:anchorId="3AD6D1ED" wp14:editId="5E403F3F">
          <wp:extent cx="715010" cy="785495"/>
          <wp:effectExtent l="0" t="0" r="889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9FE0C4" w14:textId="5B811A6B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77632B">
      <w:rPr>
        <w:rFonts w:ascii="Arial" w:hAnsi="Arial" w:cs="Arial"/>
        <w:noProof/>
        <w:sz w:val="16"/>
        <w:szCs w:val="18"/>
        <w:lang w:val="en-GB" w:eastAsia="it-IT"/>
      </w:rPr>
      <w:tab/>
    </w:r>
    <w:r w:rsidR="0077632B">
      <w:rPr>
        <w:rFonts w:ascii="Arial" w:hAnsi="Arial" w:cs="Arial"/>
        <w:noProof/>
        <w:sz w:val="16"/>
        <w:szCs w:val="18"/>
        <w:lang w:val="en-GB" w:eastAsia="it-IT"/>
      </w:rPr>
      <w:tab/>
    </w:r>
    <w:r w:rsidR="0077632B" w:rsidRPr="00200F78">
      <w:rPr>
        <w:rFonts w:ascii="Arial" w:hAnsi="Arial" w:cs="Arial"/>
        <w:b/>
        <w:noProof/>
        <w:sz w:val="16"/>
        <w:szCs w:val="18"/>
        <w:lang w:val="en-GB" w:eastAsia="it-IT"/>
      </w:rPr>
      <w:t>Dr. Rita Scully</w:t>
    </w:r>
  </w:p>
  <w:p w14:paraId="107E5FA6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A5924"/>
    <w:multiLevelType w:val="hybridMultilevel"/>
    <w:tmpl w:val="F2F06BA0"/>
    <w:lvl w:ilvl="0" w:tplc="9CAE6DAC">
      <w:numFmt w:val="bullet"/>
      <w:lvlText w:val="•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8610F"/>
    <w:multiLevelType w:val="hybridMultilevel"/>
    <w:tmpl w:val="746E1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E1F7C"/>
    <w:multiLevelType w:val="hybridMultilevel"/>
    <w:tmpl w:val="F9B8BB7A"/>
    <w:lvl w:ilvl="0" w:tplc="A5E6097C">
      <w:start w:val="1"/>
      <w:numFmt w:val="bullet"/>
      <w:lvlText w:val=""/>
      <w:lvlJc w:val="left"/>
      <w:pPr>
        <w:tabs>
          <w:tab w:val="num" w:pos="866"/>
        </w:tabs>
        <w:ind w:left="86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16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7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41817"/>
    <w:multiLevelType w:val="hybridMultilevel"/>
    <w:tmpl w:val="E1E6F926"/>
    <w:lvl w:ilvl="0" w:tplc="08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CE7"/>
    <w:multiLevelType w:val="hybridMultilevel"/>
    <w:tmpl w:val="D1A42626"/>
    <w:lvl w:ilvl="0" w:tplc="9CAE6DAC">
      <w:numFmt w:val="bullet"/>
      <w:lvlText w:val="•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28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1440B0D"/>
    <w:multiLevelType w:val="hybridMultilevel"/>
    <w:tmpl w:val="275E9E82"/>
    <w:lvl w:ilvl="0" w:tplc="A5E6097C">
      <w:start w:val="1"/>
      <w:numFmt w:val="bullet"/>
      <w:lvlText w:val=""/>
      <w:lvlJc w:val="left"/>
      <w:pPr>
        <w:tabs>
          <w:tab w:val="num" w:pos="3424"/>
        </w:tabs>
        <w:ind w:left="3424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31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21"/>
  </w:num>
  <w:num w:numId="4">
    <w:abstractNumId w:val="31"/>
  </w:num>
  <w:num w:numId="5">
    <w:abstractNumId w:val="10"/>
  </w:num>
  <w:num w:numId="6">
    <w:abstractNumId w:val="9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18"/>
  </w:num>
  <w:num w:numId="10">
    <w:abstractNumId w:val="1"/>
  </w:num>
  <w:num w:numId="11">
    <w:abstractNumId w:val="5"/>
  </w:num>
  <w:num w:numId="12">
    <w:abstractNumId w:val="8"/>
  </w:num>
  <w:num w:numId="13">
    <w:abstractNumId w:val="24"/>
  </w:num>
  <w:num w:numId="14">
    <w:abstractNumId w:val="26"/>
  </w:num>
  <w:num w:numId="15">
    <w:abstractNumId w:val="17"/>
  </w:num>
  <w:num w:numId="16">
    <w:abstractNumId w:val="14"/>
  </w:num>
  <w:num w:numId="17">
    <w:abstractNumId w:val="28"/>
  </w:num>
  <w:num w:numId="18">
    <w:abstractNumId w:val="16"/>
  </w:num>
  <w:num w:numId="19">
    <w:abstractNumId w:val="13"/>
  </w:num>
  <w:num w:numId="20">
    <w:abstractNumId w:val="4"/>
  </w:num>
  <w:num w:numId="21">
    <w:abstractNumId w:val="0"/>
  </w:num>
  <w:num w:numId="22">
    <w:abstractNumId w:val="23"/>
  </w:num>
  <w:num w:numId="23">
    <w:abstractNumId w:val="22"/>
  </w:num>
  <w:num w:numId="24">
    <w:abstractNumId w:val="7"/>
  </w:num>
  <w:num w:numId="25">
    <w:abstractNumId w:val="19"/>
  </w:num>
  <w:num w:numId="26">
    <w:abstractNumId w:val="25"/>
  </w:num>
  <w:num w:numId="27">
    <w:abstractNumId w:val="2"/>
  </w:num>
  <w:num w:numId="28">
    <w:abstractNumId w:val="15"/>
  </w:num>
  <w:num w:numId="29">
    <w:abstractNumId w:val="30"/>
  </w:num>
  <w:num w:numId="30">
    <w:abstractNumId w:val="12"/>
  </w:num>
  <w:num w:numId="31">
    <w:abstractNumId w:val="20"/>
  </w:num>
  <w:num w:numId="32">
    <w:abstractNumId w:val="27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5846"/>
    <w:rsid w:val="00007820"/>
    <w:rsid w:val="00031FA9"/>
    <w:rsid w:val="0003799B"/>
    <w:rsid w:val="00041572"/>
    <w:rsid w:val="00041922"/>
    <w:rsid w:val="000451C7"/>
    <w:rsid w:val="00050BBC"/>
    <w:rsid w:val="00052A4E"/>
    <w:rsid w:val="00072CE7"/>
    <w:rsid w:val="0007397A"/>
    <w:rsid w:val="0008436E"/>
    <w:rsid w:val="00096BC9"/>
    <w:rsid w:val="000A36F7"/>
    <w:rsid w:val="000A3AE5"/>
    <w:rsid w:val="000E7E95"/>
    <w:rsid w:val="001078AE"/>
    <w:rsid w:val="001318F7"/>
    <w:rsid w:val="00147881"/>
    <w:rsid w:val="001649CB"/>
    <w:rsid w:val="00165C88"/>
    <w:rsid w:val="001A083C"/>
    <w:rsid w:val="001A769C"/>
    <w:rsid w:val="001B4AF0"/>
    <w:rsid w:val="001C2EC7"/>
    <w:rsid w:val="001F1222"/>
    <w:rsid w:val="00203EA6"/>
    <w:rsid w:val="00212B9C"/>
    <w:rsid w:val="002143BE"/>
    <w:rsid w:val="00234580"/>
    <w:rsid w:val="00247AC9"/>
    <w:rsid w:val="002611A9"/>
    <w:rsid w:val="00265BCF"/>
    <w:rsid w:val="002848A5"/>
    <w:rsid w:val="002856CC"/>
    <w:rsid w:val="00296AA9"/>
    <w:rsid w:val="002B1DAE"/>
    <w:rsid w:val="002C3DCF"/>
    <w:rsid w:val="002E5C81"/>
    <w:rsid w:val="002E7888"/>
    <w:rsid w:val="002F1E3F"/>
    <w:rsid w:val="00300C13"/>
    <w:rsid w:val="003179F8"/>
    <w:rsid w:val="00372540"/>
    <w:rsid w:val="003906CD"/>
    <w:rsid w:val="003B0576"/>
    <w:rsid w:val="003E0058"/>
    <w:rsid w:val="00412398"/>
    <w:rsid w:val="00415833"/>
    <w:rsid w:val="00437046"/>
    <w:rsid w:val="00442D2B"/>
    <w:rsid w:val="0048189C"/>
    <w:rsid w:val="004A14D7"/>
    <w:rsid w:val="004A678E"/>
    <w:rsid w:val="004E4C8A"/>
    <w:rsid w:val="00520BBD"/>
    <w:rsid w:val="005244E8"/>
    <w:rsid w:val="00535262"/>
    <w:rsid w:val="00542184"/>
    <w:rsid w:val="005633C8"/>
    <w:rsid w:val="00583FDE"/>
    <w:rsid w:val="00587C12"/>
    <w:rsid w:val="005A6812"/>
    <w:rsid w:val="005B306F"/>
    <w:rsid w:val="005C34B2"/>
    <w:rsid w:val="005C4DE6"/>
    <w:rsid w:val="006172BD"/>
    <w:rsid w:val="00621BDF"/>
    <w:rsid w:val="006561DF"/>
    <w:rsid w:val="00662FC5"/>
    <w:rsid w:val="0068299A"/>
    <w:rsid w:val="00685216"/>
    <w:rsid w:val="006C0028"/>
    <w:rsid w:val="006D5FF5"/>
    <w:rsid w:val="006D78C1"/>
    <w:rsid w:val="006E582E"/>
    <w:rsid w:val="00702C66"/>
    <w:rsid w:val="00730BD5"/>
    <w:rsid w:val="00754CE1"/>
    <w:rsid w:val="00761673"/>
    <w:rsid w:val="0077632B"/>
    <w:rsid w:val="00784439"/>
    <w:rsid w:val="0079331C"/>
    <w:rsid w:val="0079609F"/>
    <w:rsid w:val="007A7350"/>
    <w:rsid w:val="007C6BA0"/>
    <w:rsid w:val="007E026C"/>
    <w:rsid w:val="007E7773"/>
    <w:rsid w:val="007F2D22"/>
    <w:rsid w:val="007F69BB"/>
    <w:rsid w:val="008346BD"/>
    <w:rsid w:val="00856BE1"/>
    <w:rsid w:val="008745D3"/>
    <w:rsid w:val="008A5573"/>
    <w:rsid w:val="008F1F4E"/>
    <w:rsid w:val="009333A4"/>
    <w:rsid w:val="00937E04"/>
    <w:rsid w:val="00945BE4"/>
    <w:rsid w:val="00963750"/>
    <w:rsid w:val="009C562D"/>
    <w:rsid w:val="009D09E3"/>
    <w:rsid w:val="009D15DF"/>
    <w:rsid w:val="009D3EDB"/>
    <w:rsid w:val="009F3386"/>
    <w:rsid w:val="00A25D5A"/>
    <w:rsid w:val="00A44568"/>
    <w:rsid w:val="00A46F05"/>
    <w:rsid w:val="00B16A3A"/>
    <w:rsid w:val="00B6402C"/>
    <w:rsid w:val="00B74524"/>
    <w:rsid w:val="00B814C6"/>
    <w:rsid w:val="00B81DB7"/>
    <w:rsid w:val="00BD1140"/>
    <w:rsid w:val="00C5386B"/>
    <w:rsid w:val="00C5469C"/>
    <w:rsid w:val="00C57730"/>
    <w:rsid w:val="00C72351"/>
    <w:rsid w:val="00C93095"/>
    <w:rsid w:val="00CB2230"/>
    <w:rsid w:val="00CB2420"/>
    <w:rsid w:val="00CB2E92"/>
    <w:rsid w:val="00CB40DC"/>
    <w:rsid w:val="00CC1AE4"/>
    <w:rsid w:val="00CD19D1"/>
    <w:rsid w:val="00CF1144"/>
    <w:rsid w:val="00CF3B42"/>
    <w:rsid w:val="00D04A36"/>
    <w:rsid w:val="00D63644"/>
    <w:rsid w:val="00DB1033"/>
    <w:rsid w:val="00DB4F92"/>
    <w:rsid w:val="00DE60E9"/>
    <w:rsid w:val="00DF750B"/>
    <w:rsid w:val="00E07146"/>
    <w:rsid w:val="00E66CB4"/>
    <w:rsid w:val="00EE1C96"/>
    <w:rsid w:val="00EF2AB2"/>
    <w:rsid w:val="00F07A07"/>
    <w:rsid w:val="00F422E8"/>
    <w:rsid w:val="00FA2F68"/>
    <w:rsid w:val="00FC442D"/>
    <w:rsid w:val="00FF01FB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1535D3FA"/>
  <w15:docId w15:val="{5EA9CD23-8263-46FE-A266-86222DAE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2">
    <w:name w:val="Nessuna spaziatura2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7A735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350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character" w:styleId="PlaceholderText">
    <w:name w:val="Placeholder Text"/>
    <w:basedOn w:val="DefaultParagraphFont"/>
    <w:uiPriority w:val="99"/>
    <w:semiHidden/>
    <w:rsid w:val="000E7E95"/>
    <w:rPr>
      <w:color w:val="808080"/>
    </w:rPr>
  </w:style>
  <w:style w:type="paragraph" w:styleId="NormalWeb">
    <w:name w:val="Normal (Web)"/>
    <w:basedOn w:val="Normal"/>
    <w:uiPriority w:val="99"/>
    <w:unhideWhenUsed/>
    <w:rsid w:val="00041922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9" ma:contentTypeDescription="Create a new document." ma:contentTypeScope="" ma:versionID="1b136df72332a82e3cff67e5d89514dc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752a3f38be7f5c4a0473ca805c2be10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2" nillable="true" ma:displayName="Tags" ma:internalName="MediaServiceAutoTags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FE4466-0780-4A3C-8500-D0D854DAEF5E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2.xml><?xml version="1.0" encoding="utf-8"?>
<ds:datastoreItem xmlns:ds="http://schemas.openxmlformats.org/officeDocument/2006/customXml" ds:itemID="{C443358E-9EDA-4662-81B4-FFA867544E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00CC22-0B16-4D11-8F4C-C9657F7249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34</Words>
  <Characters>76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7</cp:revision>
  <cp:lastPrinted>2019-10-04T08:57:00Z</cp:lastPrinted>
  <dcterms:created xsi:type="dcterms:W3CDTF">2020-07-03T09:58:00Z</dcterms:created>
  <dcterms:modified xsi:type="dcterms:W3CDTF">2020-12-17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